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029A" w:rsidRDefault="00D4029A" w:rsidP="00D4029A">
      <w:pPr>
        <w:jc w:val="center"/>
      </w:pPr>
      <w:r>
        <w:t>Chapter 6</w:t>
      </w:r>
    </w:p>
    <w:p w:rsidR="00D4029A" w:rsidRDefault="00D4029A" w:rsidP="00D4029A">
      <w:pPr>
        <w:jc w:val="center"/>
      </w:pPr>
      <w:r>
        <w:t>July</w:t>
      </w:r>
    </w:p>
    <w:p w:rsidR="00D4029A" w:rsidRDefault="00D4029A" w:rsidP="00D4029A">
      <w:pPr>
        <w:ind w:firstLine="720"/>
      </w:pPr>
      <w:r>
        <w:t>Jeff ran easily under a periwinkle sky; the persistent soreness of May</w:t>
      </w:r>
    </w:p>
    <w:p w:rsidR="00D4029A" w:rsidRDefault="00D4029A" w:rsidP="00D4029A">
      <w:proofErr w:type="gramStart"/>
      <w:r>
        <w:t>long</w:t>
      </w:r>
      <w:proofErr w:type="gramEnd"/>
      <w:r>
        <w:t xml:space="preserve"> gone, his depression shoved back to a quiet corner of his psyche.</w:t>
      </w:r>
    </w:p>
    <w:p w:rsidR="00D4029A" w:rsidRDefault="00D4029A" w:rsidP="00D4029A">
      <w:r>
        <w:t>Running, what he did, was no longer a struggle. Today was the weekly long</w:t>
      </w:r>
    </w:p>
    <w:p w:rsidR="00D4029A" w:rsidRDefault="00D4029A" w:rsidP="00D4029A">
      <w:proofErr w:type="gramStart"/>
      <w:r>
        <w:t>run</w:t>
      </w:r>
      <w:proofErr w:type="gramEnd"/>
      <w:r>
        <w:t xml:space="preserve">, the linchpin of his training week. </w:t>
      </w:r>
      <w:proofErr w:type="gramStart"/>
      <w:r>
        <w:t>A good two to three-hour run</w:t>
      </w:r>
      <w:proofErr w:type="gramEnd"/>
      <w:r>
        <w:t xml:space="preserve"> to</w:t>
      </w:r>
    </w:p>
    <w:p w:rsidR="00D4029A" w:rsidRDefault="00D4029A" w:rsidP="00D4029A">
      <w:proofErr w:type="gramStart"/>
      <w:r>
        <w:t>start</w:t>
      </w:r>
      <w:proofErr w:type="gramEnd"/>
      <w:r>
        <w:t xml:space="preserve"> the week and the remainder of the schedule became much easier. By</w:t>
      </w:r>
    </w:p>
    <w:p w:rsidR="00D4029A" w:rsidRDefault="00D4029A" w:rsidP="00D4029A">
      <w:proofErr w:type="gramStart"/>
      <w:r>
        <w:t>the</w:t>
      </w:r>
      <w:proofErr w:type="gramEnd"/>
      <w:r>
        <w:t xml:space="preserve"> weekend, his mileage would add up to 120, 130, even 140-miles. The</w:t>
      </w:r>
    </w:p>
    <w:p w:rsidR="00D4029A" w:rsidRDefault="00D4029A" w:rsidP="00D4029A">
      <w:proofErr w:type="gramStart"/>
      <w:r>
        <w:t>three</w:t>
      </w:r>
      <w:proofErr w:type="gramEnd"/>
      <w:r>
        <w:t xml:space="preserve"> digits created an efficient stride and well-tuned energy system that</w:t>
      </w:r>
    </w:p>
    <w:p w:rsidR="00D4029A" w:rsidRDefault="00D4029A" w:rsidP="00D4029A">
      <w:proofErr w:type="gramStart"/>
      <w:r>
        <w:t>allowed</w:t>
      </w:r>
      <w:proofErr w:type="gramEnd"/>
      <w:r>
        <w:t xml:space="preserve"> him to compete at the highest level. Today’s workout called for</w:t>
      </w:r>
    </w:p>
    <w:p w:rsidR="00D4029A" w:rsidRDefault="00D4029A" w:rsidP="00D4029A">
      <w:proofErr w:type="gramStart"/>
      <w:r>
        <w:t>19-miles.</w:t>
      </w:r>
      <w:proofErr w:type="gramEnd"/>
      <w:r>
        <w:t xml:space="preserve"> His track club partners would run 13 with him for company and</w:t>
      </w:r>
    </w:p>
    <w:p w:rsidR="00D4029A" w:rsidRDefault="00D4029A" w:rsidP="00D4029A">
      <w:proofErr w:type="gramStart"/>
      <w:r>
        <w:t>support</w:t>
      </w:r>
      <w:proofErr w:type="gramEnd"/>
      <w:r>
        <w:t>. They had obligations he did not; namely church and family. Jeff</w:t>
      </w:r>
    </w:p>
    <w:p w:rsidR="00D4029A" w:rsidRDefault="00D4029A" w:rsidP="00D4029A">
      <w:proofErr w:type="gramStart"/>
      <w:r>
        <w:t>admired</w:t>
      </w:r>
      <w:proofErr w:type="gramEnd"/>
      <w:r>
        <w:t xml:space="preserve"> their dedication and pondered the balance, chasing a dream versus</w:t>
      </w:r>
    </w:p>
    <w:p w:rsidR="00D4029A" w:rsidRDefault="00D4029A" w:rsidP="00D4029A">
      <w:proofErr w:type="gramStart"/>
      <w:r>
        <w:t>real</w:t>
      </w:r>
      <w:proofErr w:type="gramEnd"/>
      <w:r>
        <w:t xml:space="preserve"> life. One day, he would choose, but not today.</w:t>
      </w:r>
    </w:p>
    <w:p w:rsidR="00D4029A" w:rsidRDefault="00D4029A" w:rsidP="00D4029A"/>
    <w:p w:rsidR="00D4029A" w:rsidRDefault="00D4029A" w:rsidP="00D4029A">
      <w:pPr>
        <w:ind w:firstLine="720"/>
      </w:pPr>
      <w:r>
        <w:t>He ran easily, upright and fluid, taking in the lush display, the result</w:t>
      </w:r>
    </w:p>
    <w:p w:rsidR="00D4029A" w:rsidRDefault="00D4029A" w:rsidP="00D4029A">
      <w:proofErr w:type="gramStart"/>
      <w:r>
        <w:t>of</w:t>
      </w:r>
      <w:proofErr w:type="gramEnd"/>
      <w:r>
        <w:t xml:space="preserve"> late spring rainstorms and early summer heat. Bright orange Daylilies</w:t>
      </w:r>
    </w:p>
    <w:p w:rsidR="00D4029A" w:rsidRDefault="00D4029A" w:rsidP="00D4029A">
      <w:proofErr w:type="gramStart"/>
      <w:r>
        <w:t>crowded</w:t>
      </w:r>
      <w:proofErr w:type="gramEnd"/>
      <w:r>
        <w:t xml:space="preserve"> the roadsides while white and pink Azaleas marched along the</w:t>
      </w:r>
    </w:p>
    <w:p w:rsidR="00D4029A" w:rsidRDefault="00D4029A" w:rsidP="00D4029A">
      <w:proofErr w:type="gramStart"/>
      <w:r>
        <w:t>borders</w:t>
      </w:r>
      <w:proofErr w:type="gramEnd"/>
      <w:r>
        <w:t xml:space="preserve"> of verdant green yards. Shade was provided by a gaudy crimson and</w:t>
      </w:r>
    </w:p>
    <w:p w:rsidR="00D4029A" w:rsidRDefault="00D4029A" w:rsidP="00D4029A">
      <w:proofErr w:type="gramStart"/>
      <w:r>
        <w:t>white</w:t>
      </w:r>
      <w:proofErr w:type="gramEnd"/>
      <w:r>
        <w:t xml:space="preserve"> Crepe Myrtle canopy.</w:t>
      </w:r>
    </w:p>
    <w:p w:rsidR="00D4029A" w:rsidRDefault="00D4029A" w:rsidP="00D4029A"/>
    <w:p w:rsidR="00D4029A" w:rsidRDefault="00D4029A" w:rsidP="00D4029A">
      <w:pPr>
        <w:ind w:firstLine="720"/>
      </w:pPr>
      <w:r>
        <w:t>Jeff glided into the municipal park near the YMCA. He hailed his three</w:t>
      </w:r>
    </w:p>
    <w:p w:rsidR="00D4029A" w:rsidRDefault="00D4029A" w:rsidP="00D4029A">
      <w:proofErr w:type="gramStart"/>
      <w:r>
        <w:t>friends</w:t>
      </w:r>
      <w:proofErr w:type="gramEnd"/>
      <w:r>
        <w:t xml:space="preserve"> who stretched lazily in the morning sun. He took several long sips</w:t>
      </w:r>
    </w:p>
    <w:p w:rsidR="00D4029A" w:rsidRDefault="00D4029A" w:rsidP="00D4029A">
      <w:proofErr w:type="gramStart"/>
      <w:r>
        <w:t>from</w:t>
      </w:r>
      <w:proofErr w:type="gramEnd"/>
      <w:r>
        <w:t xml:space="preserve"> the fountain, starting off slowly to follow his teammates out of the</w:t>
      </w:r>
    </w:p>
    <w:p w:rsidR="00D4029A" w:rsidRDefault="00D4029A" w:rsidP="00D4029A">
      <w:proofErr w:type="gramStart"/>
      <w:r>
        <w:t>park</w:t>
      </w:r>
      <w:proofErr w:type="gramEnd"/>
      <w:r>
        <w:t>. They ran silently at first, eager for the work and time together. The</w:t>
      </w:r>
    </w:p>
    <w:p w:rsidR="00D4029A" w:rsidRDefault="00D4029A" w:rsidP="00D4029A">
      <w:proofErr w:type="gramStart"/>
      <w:r>
        <w:lastRenderedPageBreak/>
        <w:t>pace</w:t>
      </w:r>
      <w:proofErr w:type="gramEnd"/>
      <w:r>
        <w:t xml:space="preserve"> was easy, a conversational pace, th</w:t>
      </w:r>
      <w:r>
        <w:t>e warm-up before the real work.</w:t>
      </w:r>
    </w:p>
    <w:p w:rsidR="00D4029A" w:rsidRDefault="00D4029A" w:rsidP="00D4029A">
      <w:pPr>
        <w:ind w:firstLine="720"/>
      </w:pPr>
      <w:r>
        <w:t>Gradually, their time dropped, mile by mile, just enough to get their heartrates</w:t>
      </w:r>
    </w:p>
    <w:p w:rsidR="00D4029A" w:rsidRDefault="00D4029A" w:rsidP="00D4029A">
      <w:proofErr w:type="gramStart"/>
      <w:r>
        <w:t>in</w:t>
      </w:r>
      <w:proofErr w:type="gramEnd"/>
      <w:r>
        <w:t xml:space="preserve"> range and qualify as real work without becoming anaerobic. The</w:t>
      </w:r>
    </w:p>
    <w:p w:rsidR="00D4029A" w:rsidRDefault="00D4029A" w:rsidP="00D4029A">
      <w:proofErr w:type="gramStart"/>
      <w:r>
        <w:t>more</w:t>
      </w:r>
      <w:proofErr w:type="gramEnd"/>
      <w:r>
        <w:t xml:space="preserve"> challenging runs would come later in the week; shorter, faster, and</w:t>
      </w:r>
    </w:p>
    <w:p w:rsidR="00D4029A" w:rsidRDefault="00D4029A" w:rsidP="00D4029A">
      <w:proofErr w:type="gramStart"/>
      <w:r>
        <w:t>more</w:t>
      </w:r>
      <w:proofErr w:type="gramEnd"/>
      <w:r>
        <w:t xml:space="preserve"> demanding on his muscles and respiratory system. The four wound</w:t>
      </w:r>
    </w:p>
    <w:p w:rsidR="00D4029A" w:rsidRDefault="00D4029A" w:rsidP="00D4029A">
      <w:proofErr w:type="gramStart"/>
      <w:r>
        <w:t>up</w:t>
      </w:r>
      <w:proofErr w:type="gramEnd"/>
      <w:r>
        <w:t xml:space="preserve"> Buena Vista, difficult to distinguish one from the other, shirtless, wearing</w:t>
      </w:r>
    </w:p>
    <w:p w:rsidR="00D4029A" w:rsidRDefault="00D4029A" w:rsidP="00D4029A">
      <w:proofErr w:type="gramStart"/>
      <w:r>
        <w:t>only</w:t>
      </w:r>
      <w:proofErr w:type="gramEnd"/>
      <w:r>
        <w:t xml:space="preserve"> light nylon shorts and running shoes. </w:t>
      </w:r>
      <w:proofErr w:type="gramStart"/>
      <w:r>
        <w:t>Jeff ’s</w:t>
      </w:r>
      <w:proofErr w:type="gramEnd"/>
      <w:r>
        <w:t xml:space="preserve"> friends wore high-end</w:t>
      </w:r>
    </w:p>
    <w:p w:rsidR="00D4029A" w:rsidRDefault="00D4029A" w:rsidP="00D4029A">
      <w:r>
        <w:t>Nike’s which they could afford, each gainfully employed. Jeff wore slightly</w:t>
      </w:r>
    </w:p>
    <w:p w:rsidR="00D4029A" w:rsidRDefault="00D4029A" w:rsidP="00D4029A">
      <w:proofErr w:type="gramStart"/>
      <w:r>
        <w:t>inferior</w:t>
      </w:r>
      <w:proofErr w:type="gramEnd"/>
      <w:r>
        <w:t xml:space="preserve"> Converse trainers, though his shoes had advantages his friends’</w:t>
      </w:r>
    </w:p>
    <w:p w:rsidR="00D4029A" w:rsidRDefault="00D4029A" w:rsidP="00D4029A">
      <w:proofErr w:type="gramStart"/>
      <w:r>
        <w:t>didn’t</w:t>
      </w:r>
      <w:proofErr w:type="gramEnd"/>
      <w:r>
        <w:t>; his were free and he had boxes of them at home. The four slipped</w:t>
      </w:r>
    </w:p>
    <w:p w:rsidR="00D4029A" w:rsidRDefault="00D4029A" w:rsidP="00D4029A">
      <w:proofErr w:type="gramStart"/>
      <w:r>
        <w:t>through</w:t>
      </w:r>
      <w:proofErr w:type="gramEnd"/>
      <w:r>
        <w:t xml:space="preserve"> the shadows of the tall oak trees along the serpentine street.</w:t>
      </w:r>
    </w:p>
    <w:p w:rsidR="00D4029A" w:rsidRDefault="00D4029A" w:rsidP="00D4029A">
      <w:r>
        <w:t>“How are the legs today?” Bob inquired. Jeff and Bob were closest</w:t>
      </w:r>
    </w:p>
    <w:p w:rsidR="00D4029A" w:rsidRDefault="00D4029A" w:rsidP="00D4029A">
      <w:proofErr w:type="gramStart"/>
      <w:r>
        <w:t>among</w:t>
      </w:r>
      <w:proofErr w:type="gramEnd"/>
      <w:r>
        <w:t xml:space="preserve"> the four. Their friendship had jelled several years before at the</w:t>
      </w:r>
    </w:p>
    <w:p w:rsidR="00D4029A" w:rsidRDefault="00D4029A" w:rsidP="00D4029A">
      <w:proofErr w:type="gramStart"/>
      <w:r>
        <w:t>Southeastern Marathon Championship in Huntsville, Alabama.</w:t>
      </w:r>
      <w:proofErr w:type="gramEnd"/>
      <w:r>
        <w:t xml:space="preserve"> The four</w:t>
      </w:r>
    </w:p>
    <w:p w:rsidR="00D4029A" w:rsidRDefault="00D4029A" w:rsidP="00D4029A">
      <w:proofErr w:type="gramStart"/>
      <w:r>
        <w:t>unknowns</w:t>
      </w:r>
      <w:proofErr w:type="gramEnd"/>
      <w:r>
        <w:t xml:space="preserve"> from a local club all ran personal bests to beat the larger </w:t>
      </w:r>
      <w:proofErr w:type="spellStart"/>
      <w:r>
        <w:t>Nikesponsored</w:t>
      </w:r>
      <w:proofErr w:type="spellEnd"/>
    </w:p>
    <w:p w:rsidR="00D4029A" w:rsidRDefault="00D4029A" w:rsidP="00D4029A">
      <w:proofErr w:type="gramStart"/>
      <w:r>
        <w:t>teams</w:t>
      </w:r>
      <w:proofErr w:type="gramEnd"/>
      <w:r>
        <w:t>. It was a landmark day for Jeff, his first time under 2-hours,</w:t>
      </w:r>
    </w:p>
    <w:p w:rsidR="00D4029A" w:rsidRDefault="00D4029A" w:rsidP="00D4029A">
      <w:r>
        <w:t>20-minutes, his first national ranking and an indication he could run at the</w:t>
      </w:r>
    </w:p>
    <w:p w:rsidR="00D4029A" w:rsidRDefault="00D4029A" w:rsidP="00D4029A">
      <w:proofErr w:type="gramStart"/>
      <w:r>
        <w:t>highest</w:t>
      </w:r>
      <w:proofErr w:type="gramEnd"/>
      <w:r>
        <w:t xml:space="preserve"> level. Converse called soon after with a contract offer; shoes, other</w:t>
      </w:r>
    </w:p>
    <w:p w:rsidR="00D4029A" w:rsidRDefault="00D4029A" w:rsidP="00D4029A">
      <w:proofErr w:type="gramStart"/>
      <w:r>
        <w:t>gear</w:t>
      </w:r>
      <w:proofErr w:type="gramEnd"/>
      <w:r>
        <w:t>, and a small stipend to travel.</w:t>
      </w:r>
    </w:p>
    <w:p w:rsidR="00D4029A" w:rsidRDefault="00D4029A" w:rsidP="00D4029A">
      <w:pPr>
        <w:ind w:firstLine="720"/>
      </w:pPr>
      <w:r>
        <w:t>“My legs feel great for my second week over 100-miles, just the normal</w:t>
      </w:r>
    </w:p>
    <w:p w:rsidR="00D4029A" w:rsidRDefault="00D4029A" w:rsidP="00D4029A">
      <w:proofErr w:type="gramStart"/>
      <w:r>
        <w:t>weariness</w:t>
      </w:r>
      <w:proofErr w:type="gramEnd"/>
      <w:r>
        <w:t xml:space="preserve"> in my quads, but good. Nineteen this morning, then five more</w:t>
      </w:r>
    </w:p>
    <w:p w:rsidR="00D4029A" w:rsidRDefault="00D4029A" w:rsidP="00D4029A">
      <w:proofErr w:type="gramStart"/>
      <w:r>
        <w:t>tonight</w:t>
      </w:r>
      <w:proofErr w:type="gramEnd"/>
      <w:r>
        <w:t>. I’ll finish with twenty-four for the day.”</w:t>
      </w:r>
    </w:p>
    <w:p w:rsidR="00D4029A" w:rsidRDefault="00D4029A" w:rsidP="00D4029A">
      <w:pPr>
        <w:ind w:firstLine="720"/>
      </w:pPr>
      <w:r>
        <w:t>Bob whistled. “Glad it’s you and not me. I’ll have just started my second</w:t>
      </w:r>
    </w:p>
    <w:p w:rsidR="00D4029A" w:rsidRDefault="00D4029A" w:rsidP="00D4029A">
      <w:r>
        <w:t xml:space="preserve">Miller Lite while you’re still out there getting it done. Aren’t you </w:t>
      </w:r>
      <w:proofErr w:type="gramStart"/>
      <w:r>
        <w:t>worried</w:t>
      </w:r>
      <w:proofErr w:type="gramEnd"/>
    </w:p>
    <w:p w:rsidR="00D4029A" w:rsidRDefault="00D4029A" w:rsidP="00D4029A">
      <w:proofErr w:type="gramStart"/>
      <w:r>
        <w:t>about</w:t>
      </w:r>
      <w:proofErr w:type="gramEnd"/>
      <w:r>
        <w:t xml:space="preserve"> that kind of mileage so soon after the Trials?”</w:t>
      </w:r>
    </w:p>
    <w:p w:rsidR="00D4029A" w:rsidRDefault="00D4029A" w:rsidP="00D4029A">
      <w:pPr>
        <w:ind w:firstLine="720"/>
      </w:pPr>
      <w:r>
        <w:lastRenderedPageBreak/>
        <w:t>“The time in the mountains did wonders. Besides, I only raced 16-miles</w:t>
      </w:r>
    </w:p>
    <w:p w:rsidR="00D4029A" w:rsidRDefault="00D4029A" w:rsidP="00D4029A">
      <w:proofErr w:type="gramStart"/>
      <w:r>
        <w:t>at</w:t>
      </w:r>
      <w:proofErr w:type="gramEnd"/>
      <w:r>
        <w:t xml:space="preserve"> the Trials. I figure I should be able to build on that foundation. If I run</w:t>
      </w:r>
    </w:p>
    <w:p w:rsidR="00D4029A" w:rsidRDefault="00D4029A" w:rsidP="00D4029A">
      <w:proofErr w:type="gramStart"/>
      <w:r>
        <w:t>high</w:t>
      </w:r>
      <w:proofErr w:type="gramEnd"/>
      <w:r>
        <w:t xml:space="preserve"> mileage the rest of the summer, I’ll have a good shot at a top finish</w:t>
      </w:r>
    </w:p>
    <w:p w:rsidR="00D4029A" w:rsidRDefault="00D4029A" w:rsidP="00D4029A">
      <w:proofErr w:type="gramStart"/>
      <w:r>
        <w:t>this</w:t>
      </w:r>
      <w:proofErr w:type="gramEnd"/>
      <w:r>
        <w:t xml:space="preserve"> fall.”</w:t>
      </w:r>
    </w:p>
    <w:p w:rsidR="00D4029A" w:rsidRDefault="00D4029A" w:rsidP="00D4029A">
      <w:pPr>
        <w:ind w:firstLine="720"/>
      </w:pPr>
      <w:proofErr w:type="gramStart"/>
      <w:r>
        <w:t>“So when you taking another shot at the ‘thon?”</w:t>
      </w:r>
      <w:proofErr w:type="gramEnd"/>
      <w:r>
        <w:t xml:space="preserve"> Ed asked.</w:t>
      </w:r>
    </w:p>
    <w:p w:rsidR="00D4029A" w:rsidRDefault="00D4029A" w:rsidP="00D4029A">
      <w:pPr>
        <w:ind w:firstLine="720"/>
      </w:pPr>
      <w:r>
        <w:t>“I don’t know. We haven’t figured that one out yet. Charlotte’s too hilly</w:t>
      </w:r>
    </w:p>
    <w:p w:rsidR="00D4029A" w:rsidRDefault="00D4029A" w:rsidP="00D4029A">
      <w:proofErr w:type="gramStart"/>
      <w:r>
        <w:t>and</w:t>
      </w:r>
      <w:proofErr w:type="gramEnd"/>
      <w:r>
        <w:t xml:space="preserve"> Huntsville too far. I could run Milwaukee again. It’s fast, but I need</w:t>
      </w:r>
    </w:p>
    <w:p w:rsidR="00D4029A" w:rsidRDefault="00D4029A" w:rsidP="00D4029A">
      <w:proofErr w:type="gramStart"/>
      <w:r>
        <w:t>to</w:t>
      </w:r>
      <w:proofErr w:type="gramEnd"/>
      <w:r>
        <w:t xml:space="preserve"> make the podium. That rules out New York, too big. Marine Corps is</w:t>
      </w:r>
    </w:p>
    <w:p w:rsidR="00D4029A" w:rsidRDefault="00D4029A" w:rsidP="00D4029A">
      <w:proofErr w:type="gramStart"/>
      <w:r>
        <w:t>number</w:t>
      </w:r>
      <w:proofErr w:type="gramEnd"/>
      <w:r>
        <w:t xml:space="preserve"> one right now. It’s fairly flat, and I would have a good shot to win.</w:t>
      </w:r>
    </w:p>
    <w:p w:rsidR="00D4029A" w:rsidRDefault="00D4029A" w:rsidP="00D4029A">
      <w:r>
        <w:t>It’s only a day’s drive so Libby could go with me.”</w:t>
      </w:r>
    </w:p>
    <w:p w:rsidR="00D4029A" w:rsidRDefault="00D4029A" w:rsidP="00D4029A">
      <w:pPr>
        <w:ind w:firstLine="720"/>
      </w:pPr>
      <w:r>
        <w:t xml:space="preserve">There were side glances and snickers. </w:t>
      </w:r>
      <w:proofErr w:type="gramStart"/>
      <w:r>
        <w:t>Ed wolf-whistled.</w:t>
      </w:r>
      <w:proofErr w:type="gramEnd"/>
      <w:r>
        <w:t xml:space="preserve"> “Okay guys,</w:t>
      </w:r>
    </w:p>
    <w:p w:rsidR="00D4029A" w:rsidRDefault="00D4029A" w:rsidP="00D4029A">
      <w:proofErr w:type="gramStart"/>
      <w:r>
        <w:t>remember</w:t>
      </w:r>
      <w:proofErr w:type="gramEnd"/>
      <w:r>
        <w:t>, wives and girlfriends are off limits.” Their pace slowed with the</w:t>
      </w:r>
    </w:p>
    <w:p w:rsidR="00D4029A" w:rsidRDefault="00D4029A" w:rsidP="00D4029A">
      <w:proofErr w:type="gramStart"/>
      <w:r>
        <w:t>laughter</w:t>
      </w:r>
      <w:proofErr w:type="gramEnd"/>
      <w:r>
        <w:t>.</w:t>
      </w:r>
    </w:p>
    <w:p w:rsidR="00D4029A" w:rsidRDefault="00D4029A" w:rsidP="00D4029A">
      <w:pPr>
        <w:ind w:firstLine="720"/>
      </w:pPr>
      <w:r>
        <w:t>The miles went by quickly, from the light mood and banter. Running</w:t>
      </w:r>
    </w:p>
    <w:p w:rsidR="00D4029A" w:rsidRDefault="00D4029A" w:rsidP="00D4029A">
      <w:proofErr w:type="gramStart"/>
      <w:r>
        <w:t>down</w:t>
      </w:r>
      <w:proofErr w:type="gramEnd"/>
      <w:r>
        <w:t xml:space="preserve"> the narrow state road, they were guided by the tall, bald head of Pilot</w:t>
      </w:r>
    </w:p>
    <w:p w:rsidR="00D4029A" w:rsidRDefault="00D4029A" w:rsidP="00D4029A">
      <w:r>
        <w:t>Mountain on the way out and the downtown bank buildings on the way</w:t>
      </w:r>
    </w:p>
    <w:p w:rsidR="00D4029A" w:rsidRDefault="00D4029A" w:rsidP="00D4029A">
      <w:proofErr w:type="gramStart"/>
      <w:r>
        <w:t>back</w:t>
      </w:r>
      <w:proofErr w:type="gramEnd"/>
      <w:r>
        <w:t>. They finished back at the park, slightly faster than they started.</w:t>
      </w:r>
    </w:p>
    <w:p w:rsidR="00D4029A" w:rsidRDefault="00D4029A" w:rsidP="00D4029A">
      <w:pPr>
        <w:ind w:firstLine="720"/>
      </w:pPr>
      <w:r>
        <w:t>Bob asked, “So who’s the new coach?”</w:t>
      </w:r>
    </w:p>
    <w:p w:rsidR="00D4029A" w:rsidRDefault="00D4029A" w:rsidP="00D4029A">
      <w:pPr>
        <w:ind w:firstLine="720"/>
      </w:pPr>
      <w:r>
        <w:t>“His name’s Bill Atlee. He won the 1928 Olympic Trials in Baltimore.</w:t>
      </w:r>
    </w:p>
    <w:p w:rsidR="00D4029A" w:rsidRDefault="00D4029A" w:rsidP="00D4029A">
      <w:proofErr w:type="gramStart"/>
      <w:r>
        <w:t>Ran the marathon in the Amsterdam Games.”</w:t>
      </w:r>
      <w:proofErr w:type="gramEnd"/>
    </w:p>
    <w:p w:rsidR="00D4029A" w:rsidRDefault="00D4029A" w:rsidP="00D4029A">
      <w:pPr>
        <w:ind w:firstLine="720"/>
      </w:pPr>
      <w:r>
        <w:t>“Wow, an Olympian living in Winston?” Ed exclaimed. “How come</w:t>
      </w:r>
    </w:p>
    <w:p w:rsidR="00D4029A" w:rsidRDefault="00D4029A" w:rsidP="00D4029A">
      <w:r>
        <w:t>I’ve never heard of him?” The three gathered closely around Jeff, drinking</w:t>
      </w:r>
    </w:p>
    <w:p w:rsidR="00D4029A" w:rsidRDefault="00D4029A" w:rsidP="00D4029A">
      <w:proofErr w:type="gramStart"/>
      <w:r>
        <w:t>from</w:t>
      </w:r>
      <w:proofErr w:type="gramEnd"/>
      <w:r>
        <w:t xml:space="preserve"> the fountain.</w:t>
      </w:r>
    </w:p>
    <w:p w:rsidR="00D4029A" w:rsidRDefault="00D4029A" w:rsidP="00D4029A">
      <w:pPr>
        <w:ind w:firstLine="720"/>
      </w:pPr>
      <w:r>
        <w:t>“I think he’s new or just moved here. We met at the Trials, and he</w:t>
      </w:r>
    </w:p>
    <w:p w:rsidR="00D4029A" w:rsidRDefault="00D4029A" w:rsidP="00D4029A">
      <w:proofErr w:type="gramStart"/>
      <w:r>
        <w:t>offered</w:t>
      </w:r>
      <w:proofErr w:type="gramEnd"/>
      <w:r>
        <w:t xml:space="preserve"> to help me. I think he can make a difference and help me structure</w:t>
      </w:r>
    </w:p>
    <w:p w:rsidR="00D4029A" w:rsidRDefault="00D4029A" w:rsidP="00D4029A">
      <w:proofErr w:type="gramStart"/>
      <w:r>
        <w:lastRenderedPageBreak/>
        <w:t>my</w:t>
      </w:r>
      <w:proofErr w:type="gramEnd"/>
      <w:r>
        <w:t xml:space="preserve"> training. He says he’s a fan.” No one laughed. Distance runners could</w:t>
      </w:r>
    </w:p>
    <w:p w:rsidR="00D4029A" w:rsidRDefault="00D4029A" w:rsidP="00D4029A">
      <w:proofErr w:type="gramStart"/>
      <w:r>
        <w:t>be</w:t>
      </w:r>
      <w:proofErr w:type="gramEnd"/>
      <w:r>
        <w:t xml:space="preserve"> quirky. Guys would run brilliantly one day, </w:t>
      </w:r>
      <w:proofErr w:type="gramStart"/>
      <w:r>
        <w:t>then</w:t>
      </w:r>
      <w:proofErr w:type="gramEnd"/>
      <w:r>
        <w:t xml:space="preserve"> disappear into obscurity</w:t>
      </w:r>
    </w:p>
    <w:p w:rsidR="00D4029A" w:rsidRDefault="00D4029A" w:rsidP="00D4029A">
      <w:proofErr w:type="gramStart"/>
      <w:r>
        <w:t>the</w:t>
      </w:r>
      <w:proofErr w:type="gramEnd"/>
      <w:r>
        <w:t xml:space="preserve"> next. Bill certainly fit the mold. “I don’t know much about him</w:t>
      </w:r>
    </w:p>
    <w:p w:rsidR="00D4029A" w:rsidRDefault="00D4029A" w:rsidP="00D4029A">
      <w:proofErr w:type="gramStart"/>
      <w:r>
        <w:t>other</w:t>
      </w:r>
      <w:proofErr w:type="gramEnd"/>
      <w:r>
        <w:t xml:space="preserve"> than he’s from Baltimore. He’s pretty old and ran most of his races</w:t>
      </w:r>
    </w:p>
    <w:p w:rsidR="00D4029A" w:rsidRDefault="00D4029A" w:rsidP="00D4029A">
      <w:proofErr w:type="gramStart"/>
      <w:r>
        <w:t>in</w:t>
      </w:r>
      <w:proofErr w:type="gramEnd"/>
      <w:r>
        <w:t xml:space="preserve"> the ‘30’s.”</w:t>
      </w:r>
    </w:p>
    <w:p w:rsidR="00D4029A" w:rsidRDefault="00D4029A" w:rsidP="00D4029A">
      <w:pPr>
        <w:ind w:firstLine="720"/>
      </w:pPr>
      <w:r>
        <w:t>“Might be in witness protection or a child molester,” Will added with</w:t>
      </w:r>
    </w:p>
    <w:p w:rsidR="00D4029A" w:rsidRDefault="00D4029A" w:rsidP="00D4029A">
      <w:proofErr w:type="gramStart"/>
      <w:r>
        <w:t>a</w:t>
      </w:r>
      <w:proofErr w:type="gramEnd"/>
      <w:r>
        <w:t xml:space="preserve"> sinister glance. “I’ve got friends downtown if you want me to check him</w:t>
      </w:r>
    </w:p>
    <w:p w:rsidR="00D4029A" w:rsidRDefault="00D4029A" w:rsidP="00D4029A">
      <w:proofErr w:type="gramStart"/>
      <w:r>
        <w:t>out</w:t>
      </w:r>
      <w:proofErr w:type="gramEnd"/>
      <w:r>
        <w:t>.”</w:t>
      </w:r>
    </w:p>
    <w:p w:rsidR="00D4029A" w:rsidRDefault="00D4029A" w:rsidP="00D4029A">
      <w:pPr>
        <w:ind w:firstLine="720"/>
      </w:pPr>
      <w:r>
        <w:t>Jeff laughed. “No thanks. We’ll just see what happens. I’ll introduce</w:t>
      </w:r>
    </w:p>
    <w:p w:rsidR="00D4029A" w:rsidRDefault="00D4029A" w:rsidP="00D4029A">
      <w:proofErr w:type="gramStart"/>
      <w:r>
        <w:t>you</w:t>
      </w:r>
      <w:proofErr w:type="gramEnd"/>
      <w:r>
        <w:t xml:space="preserve"> guys sometime or see if we can get him to talk to the track club. He has</w:t>
      </w:r>
    </w:p>
    <w:p w:rsidR="00D4029A" w:rsidRDefault="00D4029A" w:rsidP="00D4029A">
      <w:proofErr w:type="gramStart"/>
      <w:r>
        <w:t>some</w:t>
      </w:r>
      <w:proofErr w:type="gramEnd"/>
      <w:r>
        <w:t xml:space="preserve"> great stories. I have to get moving. See you all next week.”</w:t>
      </w:r>
    </w:p>
    <w:p w:rsidR="00D4029A" w:rsidRDefault="00D4029A" w:rsidP="00D4029A">
      <w:pPr>
        <w:ind w:firstLine="720"/>
      </w:pPr>
      <w:r>
        <w:t>Jeff high-fived his friends and trotted off, headed back towards campus,</w:t>
      </w:r>
    </w:p>
    <w:p w:rsidR="00D4029A" w:rsidRDefault="00D4029A" w:rsidP="00D4029A">
      <w:proofErr w:type="gramStart"/>
      <w:r>
        <w:t>navigating</w:t>
      </w:r>
      <w:proofErr w:type="gramEnd"/>
      <w:r>
        <w:t xml:space="preserve"> the city blocks and manicured suburban yards. When he</w:t>
      </w:r>
    </w:p>
    <w:p w:rsidR="00D4029A" w:rsidRDefault="00D4029A" w:rsidP="00D4029A">
      <w:proofErr w:type="gramStart"/>
      <w:r>
        <w:t>reached</w:t>
      </w:r>
      <w:proofErr w:type="gramEnd"/>
      <w:r>
        <w:t xml:space="preserve"> his car, he pulled out a dry T-shirt and draped a towel over his</w:t>
      </w:r>
    </w:p>
    <w:p w:rsidR="00D4029A" w:rsidRDefault="00D4029A" w:rsidP="00D4029A">
      <w:proofErr w:type="gramStart"/>
      <w:r>
        <w:t>shoulders</w:t>
      </w:r>
      <w:proofErr w:type="gramEnd"/>
      <w:r>
        <w:t xml:space="preserve"> to save his car seat from the sweat that covered his torso. He</w:t>
      </w:r>
    </w:p>
    <w:p w:rsidR="00D4029A" w:rsidRDefault="00D4029A" w:rsidP="00D4029A">
      <w:proofErr w:type="gramStart"/>
      <w:r>
        <w:t>took</w:t>
      </w:r>
      <w:proofErr w:type="gramEnd"/>
      <w:r>
        <w:t xml:space="preserve"> a long drink from the Gatorade stashed in the cooler. A gentle breeze</w:t>
      </w:r>
    </w:p>
    <w:p w:rsidR="00D4029A" w:rsidRDefault="00D4029A" w:rsidP="00D4029A">
      <w:proofErr w:type="gramStart"/>
      <w:r>
        <w:t>caused</w:t>
      </w:r>
      <w:proofErr w:type="gramEnd"/>
      <w:r>
        <w:t xml:space="preserve"> goosebumps to run down his arms and legs.</w:t>
      </w:r>
    </w:p>
    <w:p w:rsidR="00D4029A" w:rsidRDefault="00D4029A" w:rsidP="00D4029A">
      <w:pPr>
        <w:ind w:firstLine="720"/>
      </w:pPr>
      <w:r>
        <w:t>He surveyed the empty practice fields and bleachers, looking for Bill.</w:t>
      </w:r>
    </w:p>
    <w:p w:rsidR="00D4029A" w:rsidRDefault="00D4029A" w:rsidP="00D4029A">
      <w:pPr>
        <w:ind w:firstLine="720"/>
      </w:pPr>
      <w:r>
        <w:t xml:space="preserve">Jeff </w:t>
      </w:r>
      <w:proofErr w:type="gramStart"/>
      <w:r>
        <w:t>shrugged,</w:t>
      </w:r>
      <w:proofErr w:type="gramEnd"/>
      <w:r>
        <w:t xml:space="preserve"> the fatigue of the run replaced by hunger. He needed to</w:t>
      </w:r>
    </w:p>
    <w:p w:rsidR="00D4029A" w:rsidRDefault="00D4029A" w:rsidP="00D4029A">
      <w:proofErr w:type="gramStart"/>
      <w:r>
        <w:t>refuel</w:t>
      </w:r>
      <w:proofErr w:type="gramEnd"/>
      <w:r>
        <w:t>.</w:t>
      </w:r>
    </w:p>
    <w:p w:rsidR="00D4029A" w:rsidRDefault="00D4029A" w:rsidP="00D4029A">
      <w:pPr>
        <w:ind w:firstLine="720"/>
      </w:pPr>
      <w:r>
        <w:t>One of the compensating factors for the mileage was food. Jeff could</w:t>
      </w:r>
    </w:p>
    <w:p w:rsidR="00D4029A" w:rsidRDefault="00D4029A" w:rsidP="00D4029A">
      <w:proofErr w:type="gramStart"/>
      <w:r>
        <w:t>eat</w:t>
      </w:r>
      <w:proofErr w:type="gramEnd"/>
      <w:r>
        <w:t xml:space="preserve"> what he wanted when he wanted. Today was barbecue at the legendary</w:t>
      </w:r>
    </w:p>
    <w:p w:rsidR="00D4029A" w:rsidRDefault="00D4029A" w:rsidP="00D4029A">
      <w:proofErr w:type="spellStart"/>
      <w:proofErr w:type="gramStart"/>
      <w:r>
        <w:t>Simoes</w:t>
      </w:r>
      <w:proofErr w:type="spellEnd"/>
      <w:r>
        <w:t xml:space="preserve"> on the industrial side of town.</w:t>
      </w:r>
      <w:proofErr w:type="gramEnd"/>
      <w:r>
        <w:t xml:space="preserve"> The old brick building was smoke</w:t>
      </w:r>
      <w:r>
        <w:t xml:space="preserve"> </w:t>
      </w:r>
      <w:r>
        <w:t>stained</w:t>
      </w:r>
    </w:p>
    <w:p w:rsidR="00D4029A" w:rsidRDefault="00D4029A" w:rsidP="00D4029A">
      <w:proofErr w:type="gramStart"/>
      <w:r>
        <w:t>and</w:t>
      </w:r>
      <w:proofErr w:type="gramEnd"/>
      <w:r>
        <w:t xml:space="preserve"> sat between two empty warehouses. The darkness inside was</w:t>
      </w:r>
    </w:p>
    <w:p w:rsidR="00D4029A" w:rsidRDefault="00D4029A" w:rsidP="00D4029A">
      <w:proofErr w:type="gramStart"/>
      <w:r>
        <w:t>disorienting</w:t>
      </w:r>
      <w:proofErr w:type="gramEnd"/>
      <w:r>
        <w:t xml:space="preserve"> after the bright summer day. The smoldering oak wood,</w:t>
      </w:r>
    </w:p>
    <w:p w:rsidR="00D4029A" w:rsidRDefault="00D4029A" w:rsidP="00D4029A">
      <w:proofErr w:type="gramStart"/>
      <w:r>
        <w:lastRenderedPageBreak/>
        <w:t>roasted</w:t>
      </w:r>
      <w:proofErr w:type="gramEnd"/>
      <w:r>
        <w:t xml:space="preserve"> pork, and vinegar bombarded his senses. Jeff put in his order for</w:t>
      </w:r>
    </w:p>
    <w:p w:rsidR="00D4029A" w:rsidRDefault="00D4029A" w:rsidP="00D4029A">
      <w:proofErr w:type="gramStart"/>
      <w:r>
        <w:t>two</w:t>
      </w:r>
      <w:proofErr w:type="gramEnd"/>
      <w:r>
        <w:t xml:space="preserve"> chopped sandwiches with slaw, hushpuppies, fries, and a large sweet</w:t>
      </w:r>
    </w:p>
    <w:p w:rsidR="00D4029A" w:rsidRDefault="00D4029A" w:rsidP="00D4029A">
      <w:proofErr w:type="gramStart"/>
      <w:r>
        <w:t>tea</w:t>
      </w:r>
      <w:proofErr w:type="gramEnd"/>
      <w:r>
        <w:t xml:space="preserve"> to continue hydrating. He indulged in a frosted mug of Budweiser, a</w:t>
      </w:r>
    </w:p>
    <w:p w:rsidR="00D4029A" w:rsidRDefault="00D4029A" w:rsidP="00D4029A">
      <w:proofErr w:type="gramStart"/>
      <w:r>
        <w:t>small</w:t>
      </w:r>
      <w:proofErr w:type="gramEnd"/>
      <w:r>
        <w:t xml:space="preserve"> reward for the </w:t>
      </w:r>
      <w:r>
        <w:t>day’s</w:t>
      </w:r>
      <w:r>
        <w:t xml:space="preserve"> work as he waited. He watched the hefty barbecue</w:t>
      </w:r>
    </w:p>
    <w:p w:rsidR="00D4029A" w:rsidRDefault="00D4029A" w:rsidP="00D4029A">
      <w:proofErr w:type="gramStart"/>
      <w:r>
        <w:t>boys</w:t>
      </w:r>
      <w:proofErr w:type="gramEnd"/>
      <w:r>
        <w:t xml:space="preserve"> in white aprons mop and chop the half sides of pork. He picked up his</w:t>
      </w:r>
    </w:p>
    <w:p w:rsidR="00D4029A" w:rsidRDefault="00D4029A" w:rsidP="00D4029A">
      <w:proofErr w:type="gramStart"/>
      <w:r>
        <w:t>meal</w:t>
      </w:r>
      <w:proofErr w:type="gramEnd"/>
      <w:r>
        <w:t xml:space="preserve"> in the greasy brown paper and walked to the car. The hush puppies</w:t>
      </w:r>
    </w:p>
    <w:p w:rsidR="00D4029A" w:rsidRDefault="00D4029A" w:rsidP="00D4029A">
      <w:proofErr w:type="gramStart"/>
      <w:r>
        <w:t>never</w:t>
      </w:r>
      <w:proofErr w:type="gramEnd"/>
      <w:r>
        <w:t xml:space="preserve"> stood a chance on the short ride home.</w:t>
      </w:r>
    </w:p>
    <w:p w:rsidR="00D4029A" w:rsidRDefault="00D4029A" w:rsidP="00D4029A">
      <w:r>
        <w:t>****</w:t>
      </w:r>
    </w:p>
    <w:p w:rsidR="00D4029A" w:rsidRDefault="00D4029A" w:rsidP="00D4029A">
      <w:pPr>
        <w:ind w:firstLine="720"/>
      </w:pPr>
      <w:r>
        <w:t xml:space="preserve">The reward for the work was a couple of cold beers at </w:t>
      </w:r>
      <w:proofErr w:type="gramStart"/>
      <w:r>
        <w:t>Penelope’s</w:t>
      </w:r>
      <w:proofErr w:type="gramEnd"/>
      <w:r>
        <w:t xml:space="preserve"> later</w:t>
      </w:r>
    </w:p>
    <w:p w:rsidR="00D4029A" w:rsidRDefault="00D4029A" w:rsidP="00D4029A">
      <w:proofErr w:type="gramStart"/>
      <w:r>
        <w:t>that</w:t>
      </w:r>
      <w:proofErr w:type="gramEnd"/>
      <w:r>
        <w:t xml:space="preserve"> night. Jeff felt accomplished as he entered the bar, twenty-four miles</w:t>
      </w:r>
    </w:p>
    <w:p w:rsidR="00D4029A" w:rsidRDefault="00D4029A" w:rsidP="00D4029A">
      <w:proofErr w:type="gramStart"/>
      <w:r>
        <w:t>in</w:t>
      </w:r>
      <w:proofErr w:type="gramEnd"/>
      <w:r>
        <w:t xml:space="preserve"> the log-book, five of those at race pace just an hour before.</w:t>
      </w:r>
    </w:p>
    <w:p w:rsidR="00D4029A" w:rsidRDefault="00D4029A" w:rsidP="00D4029A">
      <w:pPr>
        <w:ind w:firstLine="720"/>
      </w:pPr>
      <w:r>
        <w:t>The workout was a tempo run at 70 to 80-percent effort. The miles</w:t>
      </w:r>
    </w:p>
    <w:p w:rsidR="00D4029A" w:rsidRDefault="00D4029A" w:rsidP="00D4029A">
      <w:proofErr w:type="gramStart"/>
      <w:r>
        <w:t>flew</w:t>
      </w:r>
      <w:proofErr w:type="gramEnd"/>
      <w:r>
        <w:t xml:space="preserve"> by, close to sub 5-minute pace over dirt trails. He ran under a large</w:t>
      </w:r>
    </w:p>
    <w:p w:rsidR="00D4029A" w:rsidRDefault="00D4029A" w:rsidP="00D4029A">
      <w:proofErr w:type="gramStart"/>
      <w:r>
        <w:t>orange</w:t>
      </w:r>
      <w:proofErr w:type="gramEnd"/>
      <w:r>
        <w:t xml:space="preserve"> moon that lit the way, finishing at the football fields for sprints.</w:t>
      </w:r>
    </w:p>
    <w:p w:rsidR="00D4029A" w:rsidRDefault="00D4029A" w:rsidP="00D4029A">
      <w:r>
        <w:t>He ran ten, 100-meter strides on the soft grass, jogging just a minuscule</w:t>
      </w:r>
    </w:p>
    <w:p w:rsidR="00D4029A" w:rsidRDefault="00D4029A" w:rsidP="00D4029A">
      <w:proofErr w:type="gramStart"/>
      <w:r>
        <w:t>amount</w:t>
      </w:r>
      <w:proofErr w:type="gramEnd"/>
      <w:r>
        <w:t xml:space="preserve"> after each stride. He wrote the word ‘invincible’ in his diary, his</w:t>
      </w:r>
    </w:p>
    <w:p w:rsidR="00D4029A" w:rsidRDefault="00D4029A" w:rsidP="00D4029A">
      <w:proofErr w:type="gramStart"/>
      <w:r>
        <w:t>body</w:t>
      </w:r>
      <w:proofErr w:type="gramEnd"/>
      <w:r>
        <w:t xml:space="preserve"> responding like a well-oiled machine. After a quick shower and two</w:t>
      </w:r>
    </w:p>
    <w:p w:rsidR="00D4029A" w:rsidRDefault="00D4029A" w:rsidP="00D4029A">
      <w:proofErr w:type="gramStart"/>
      <w:r>
        <w:t>bowls</w:t>
      </w:r>
      <w:proofErr w:type="gramEnd"/>
      <w:r>
        <w:t xml:space="preserve"> of spaghetti, Jeff joined Matt at a favorite bar for cold brew and</w:t>
      </w:r>
    </w:p>
    <w:p w:rsidR="00D4029A" w:rsidRDefault="00D4029A" w:rsidP="00D4029A">
      <w:proofErr w:type="gramStart"/>
      <w:r>
        <w:t>conversation</w:t>
      </w:r>
      <w:proofErr w:type="gramEnd"/>
      <w:r>
        <w:t>.</w:t>
      </w:r>
    </w:p>
    <w:p w:rsidR="00D4029A" w:rsidRDefault="00D4029A" w:rsidP="00D4029A">
      <w:pPr>
        <w:ind w:firstLine="720"/>
      </w:pPr>
      <w:r>
        <w:t>“Save me a seat.” Matt headed to the back of the bar. He’d spotted an</w:t>
      </w:r>
    </w:p>
    <w:p w:rsidR="00D4029A" w:rsidRDefault="00D4029A" w:rsidP="00D4029A">
      <w:proofErr w:type="gramStart"/>
      <w:r>
        <w:t>old</w:t>
      </w:r>
      <w:proofErr w:type="gramEnd"/>
      <w:r>
        <w:t xml:space="preserve"> girlfriend, striking up an animated conversation with the woman. Jeff</w:t>
      </w:r>
    </w:p>
    <w:p w:rsidR="00D4029A" w:rsidRDefault="00D4029A" w:rsidP="00D4029A">
      <w:proofErr w:type="gramStart"/>
      <w:r>
        <w:t>laughed</w:t>
      </w:r>
      <w:proofErr w:type="gramEnd"/>
      <w:r>
        <w:t>, happy for his friend. He motioned to the bartender for a mug of</w:t>
      </w:r>
    </w:p>
    <w:p w:rsidR="00D4029A" w:rsidRDefault="00D4029A" w:rsidP="00D4029A">
      <w:r>
        <w:t>Stroh’s dark.</w:t>
      </w:r>
    </w:p>
    <w:p w:rsidR="00D4029A" w:rsidRDefault="00D4029A" w:rsidP="00D4029A">
      <w:pPr>
        <w:ind w:firstLine="720"/>
      </w:pPr>
      <w:r>
        <w:t>“Do you mind, lad?” Bill stood just behind Jeff in his big coat. A funny</w:t>
      </w:r>
    </w:p>
    <w:p w:rsidR="00D4029A" w:rsidRDefault="00D4029A" w:rsidP="00D4029A">
      <w:proofErr w:type="gramStart"/>
      <w:r>
        <w:t>smell</w:t>
      </w:r>
      <w:proofErr w:type="gramEnd"/>
      <w:r>
        <w:t xml:space="preserve"> had filled the bar.</w:t>
      </w:r>
    </w:p>
    <w:p w:rsidR="00D4029A" w:rsidRDefault="00D4029A" w:rsidP="00D4029A">
      <w:pPr>
        <w:ind w:firstLine="720"/>
      </w:pPr>
      <w:r>
        <w:lastRenderedPageBreak/>
        <w:t>“Please.” Jeff patted the barstool. “You sure get around. How’d you</w:t>
      </w:r>
    </w:p>
    <w:p w:rsidR="00D4029A" w:rsidRDefault="00D4029A" w:rsidP="00D4029A">
      <w:proofErr w:type="gramStart"/>
      <w:r>
        <w:t>know</w:t>
      </w:r>
      <w:proofErr w:type="gramEnd"/>
      <w:r>
        <w:t xml:space="preserve"> I would be here?”</w:t>
      </w:r>
    </w:p>
    <w:p w:rsidR="00D4029A" w:rsidRDefault="00D4029A" w:rsidP="00D4029A">
      <w:pPr>
        <w:ind w:firstLine="720"/>
      </w:pPr>
      <w:r>
        <w:t>“I was finishing dinner when I saw you come in. The Greek dishes</w:t>
      </w:r>
    </w:p>
    <w:p w:rsidR="00D4029A" w:rsidRDefault="00D4029A" w:rsidP="00D4029A">
      <w:proofErr w:type="gramStart"/>
      <w:r>
        <w:t>remind</w:t>
      </w:r>
      <w:proofErr w:type="gramEnd"/>
      <w:r>
        <w:t xml:space="preserve"> me of home. We had wonderful Greek food back in Baltimore.”</w:t>
      </w:r>
    </w:p>
    <w:p w:rsidR="00D4029A" w:rsidRDefault="00D4029A" w:rsidP="00D4029A">
      <w:pPr>
        <w:ind w:firstLine="720"/>
      </w:pPr>
      <w:r>
        <w:t>“You want a beer?”</w:t>
      </w:r>
    </w:p>
    <w:p w:rsidR="00D4029A" w:rsidRDefault="00D4029A" w:rsidP="00D4029A">
      <w:pPr>
        <w:ind w:firstLine="720"/>
      </w:pPr>
      <w:r>
        <w:t>“I would love a National Bohemian. It’s my favorite.”</w:t>
      </w:r>
    </w:p>
    <w:p w:rsidR="00D4029A" w:rsidRDefault="00D4029A" w:rsidP="00D4029A">
      <w:pPr>
        <w:ind w:firstLine="720"/>
      </w:pPr>
      <w:r>
        <w:t xml:space="preserve">“Natty </w:t>
      </w:r>
      <w:proofErr w:type="spellStart"/>
      <w:r>
        <w:t>Boh</w:t>
      </w:r>
      <w:proofErr w:type="spellEnd"/>
      <w:r>
        <w:t xml:space="preserve"> is one of my favorites, too. I threw a bunch of </w:t>
      </w:r>
      <w:proofErr w:type="gramStart"/>
      <w:r>
        <w:t>those</w:t>
      </w:r>
      <w:proofErr w:type="gramEnd"/>
      <w:r>
        <w:t xml:space="preserve"> little</w:t>
      </w:r>
    </w:p>
    <w:p w:rsidR="00D4029A" w:rsidRDefault="00D4029A" w:rsidP="00D4029A">
      <w:proofErr w:type="gramStart"/>
      <w:r>
        <w:t>brown</w:t>
      </w:r>
      <w:proofErr w:type="gramEnd"/>
      <w:r>
        <w:t xml:space="preserve"> bottles out my car window in high school.” Jeff laughed. “I don’t</w:t>
      </w:r>
    </w:p>
    <w:p w:rsidR="00D4029A" w:rsidRDefault="00D4029A" w:rsidP="00D4029A">
      <w:proofErr w:type="gramStart"/>
      <w:r>
        <w:t>think</w:t>
      </w:r>
      <w:proofErr w:type="gramEnd"/>
      <w:r>
        <w:t xml:space="preserve"> they have it here. How about a Stroh’s Dark?” Bill nodded. Jeff signaled</w:t>
      </w:r>
    </w:p>
    <w:p w:rsidR="00D4029A" w:rsidRDefault="00D4029A" w:rsidP="00D4029A">
      <w:proofErr w:type="gramStart"/>
      <w:r>
        <w:t>the</w:t>
      </w:r>
      <w:proofErr w:type="gramEnd"/>
      <w:r>
        <w:t xml:space="preserve"> bartender for a second draught and slid it over to the old man.</w:t>
      </w:r>
    </w:p>
    <w:p w:rsidR="00D4029A" w:rsidRDefault="00D4029A" w:rsidP="00D4029A">
      <w:pPr>
        <w:ind w:firstLine="720"/>
      </w:pPr>
      <w:r>
        <w:t>“So how did the workouts go today?”</w:t>
      </w:r>
    </w:p>
    <w:p w:rsidR="00D4029A" w:rsidRDefault="00D4029A" w:rsidP="00D4029A">
      <w:pPr>
        <w:ind w:firstLine="720"/>
      </w:pPr>
      <w:r>
        <w:t>“Great. I put in 19 this morning with my friends. We ran easy, 7:00 to</w:t>
      </w:r>
    </w:p>
    <w:p w:rsidR="00D4029A" w:rsidRDefault="00D4029A" w:rsidP="00D4029A">
      <w:r>
        <w:t>8:00-minute pace.”</w:t>
      </w:r>
    </w:p>
    <w:p w:rsidR="00D4029A" w:rsidRDefault="00D4029A" w:rsidP="00D4029A">
      <w:pPr>
        <w:ind w:firstLine="720"/>
      </w:pPr>
      <w:r>
        <w:t xml:space="preserve">“Good. </w:t>
      </w:r>
      <w:proofErr w:type="gramStart"/>
      <w:r>
        <w:t>How about the tempo run this evening?”</w:t>
      </w:r>
      <w:proofErr w:type="gramEnd"/>
    </w:p>
    <w:p w:rsidR="00D4029A" w:rsidRDefault="00D4029A" w:rsidP="00D4029A">
      <w:pPr>
        <w:ind w:firstLine="720"/>
      </w:pPr>
      <w:r>
        <w:t>“It was fantastic. I don’t know what it is about running at night. I was</w:t>
      </w:r>
    </w:p>
    <w:p w:rsidR="00D4029A" w:rsidRDefault="00D4029A" w:rsidP="00D4029A">
      <w:proofErr w:type="gramStart"/>
      <w:r>
        <w:t>flying</w:t>
      </w:r>
      <w:proofErr w:type="gramEnd"/>
      <w:r>
        <w:t xml:space="preserve"> under that big moon, five-minutes or faster, then striders. I could</w:t>
      </w:r>
    </w:p>
    <w:p w:rsidR="00D4029A" w:rsidRDefault="00D4029A" w:rsidP="00D4029A">
      <w:proofErr w:type="gramStart"/>
      <w:r>
        <w:t>have</w:t>
      </w:r>
      <w:proofErr w:type="gramEnd"/>
      <w:r>
        <w:t xml:space="preserve"> done another five.”</w:t>
      </w:r>
    </w:p>
    <w:p w:rsidR="00D4029A" w:rsidRDefault="00D4029A" w:rsidP="00D4029A">
      <w:pPr>
        <w:ind w:firstLine="720"/>
      </w:pPr>
      <w:proofErr w:type="gramStart"/>
      <w:r>
        <w:t>“Easy, lad.</w:t>
      </w:r>
      <w:proofErr w:type="gramEnd"/>
      <w:r>
        <w:t xml:space="preserve"> Five is perfect. You’re teaching your body to respond at the</w:t>
      </w:r>
    </w:p>
    <w:p w:rsidR="00D4029A" w:rsidRDefault="00D4029A" w:rsidP="00D4029A">
      <w:proofErr w:type="gramStart"/>
      <w:r>
        <w:t>end</w:t>
      </w:r>
      <w:proofErr w:type="gramEnd"/>
      <w:r>
        <w:t xml:space="preserve"> of a race when you’re tired, switching to a faster pace for the finish.</w:t>
      </w:r>
    </w:p>
    <w:p w:rsidR="00D4029A" w:rsidRDefault="00D4029A" w:rsidP="00D4029A">
      <w:r>
        <w:t>Don’t overdo it. There is a balance, and you have to learn to save something</w:t>
      </w:r>
    </w:p>
    <w:p w:rsidR="00D4029A" w:rsidRDefault="00D4029A" w:rsidP="00D4029A">
      <w:proofErr w:type="gramStart"/>
      <w:r>
        <w:t>for</w:t>
      </w:r>
      <w:proofErr w:type="gramEnd"/>
      <w:r>
        <w:t xml:space="preserve"> the actual race.”</w:t>
      </w:r>
    </w:p>
    <w:p w:rsidR="00D4029A" w:rsidRDefault="00D4029A" w:rsidP="00D4029A">
      <w:pPr>
        <w:ind w:firstLine="720"/>
      </w:pPr>
      <w:r>
        <w:t>“Okay, I’ll hold back. I felt so good.” Jeff couldn’t decide which he</w:t>
      </w:r>
    </w:p>
    <w:p w:rsidR="00D4029A" w:rsidRDefault="00D4029A" w:rsidP="00D4029A">
      <w:proofErr w:type="gramStart"/>
      <w:r>
        <w:t>was</w:t>
      </w:r>
      <w:proofErr w:type="gramEnd"/>
      <w:r>
        <w:t xml:space="preserve"> more excited about, his mileage that day or that he was sitting with</w:t>
      </w:r>
    </w:p>
    <w:p w:rsidR="00D4029A" w:rsidRDefault="00D4029A" w:rsidP="00D4029A">
      <w:proofErr w:type="gramStart"/>
      <w:r>
        <w:t>an</w:t>
      </w:r>
      <w:proofErr w:type="gramEnd"/>
      <w:r>
        <w:t xml:space="preserve"> Olympian. He asked. “Tell me about winning the Trials in Baltimore?”</w:t>
      </w:r>
    </w:p>
    <w:p w:rsidR="00D4029A" w:rsidRDefault="00D4029A" w:rsidP="00D4029A">
      <w:r>
        <w:t>“It was amazing. Baltimore was the final Trials race. There had been</w:t>
      </w:r>
    </w:p>
    <w:p w:rsidR="00D4029A" w:rsidRDefault="00D4029A" w:rsidP="00D4029A">
      <w:proofErr w:type="gramStart"/>
      <w:r>
        <w:lastRenderedPageBreak/>
        <w:t>two</w:t>
      </w:r>
      <w:proofErr w:type="gramEnd"/>
      <w:r>
        <w:t xml:space="preserve"> others, one in Los Angeles, and the Boston Marathon. Garvin, a good</w:t>
      </w:r>
    </w:p>
    <w:p w:rsidR="00D4029A" w:rsidRDefault="00D4029A" w:rsidP="00D4029A">
      <w:proofErr w:type="gramStart"/>
      <w:r>
        <w:t>runner</w:t>
      </w:r>
      <w:proofErr w:type="gramEnd"/>
      <w:r>
        <w:t xml:space="preserve"> I’d competed against before, took the pace out. I felt great the whole</w:t>
      </w:r>
    </w:p>
    <w:p w:rsidR="00D4029A" w:rsidRDefault="00D4029A" w:rsidP="00D4029A">
      <w:proofErr w:type="gramStart"/>
      <w:r>
        <w:t>way</w:t>
      </w:r>
      <w:proofErr w:type="gramEnd"/>
      <w:r>
        <w:t>, and bid my time amongst the leaders. The Millrose boys had come</w:t>
      </w:r>
    </w:p>
    <w:p w:rsidR="00D4029A" w:rsidRDefault="00D4029A" w:rsidP="00D4029A">
      <w:proofErr w:type="gramStart"/>
      <w:r>
        <w:t>down</w:t>
      </w:r>
      <w:proofErr w:type="gramEnd"/>
      <w:r>
        <w:t xml:space="preserve"> from New York, so it was competitive. It was also warm, which was</w:t>
      </w:r>
    </w:p>
    <w:p w:rsidR="00D4029A" w:rsidRDefault="00D4029A" w:rsidP="00D4029A">
      <w:proofErr w:type="gramStart"/>
      <w:r>
        <w:t>an</w:t>
      </w:r>
      <w:proofErr w:type="gramEnd"/>
      <w:r>
        <w:t xml:space="preserve"> advantage for me. I wore a wetted handkerchief on my head to keep the</w:t>
      </w:r>
    </w:p>
    <w:p w:rsidR="00D4029A" w:rsidRDefault="00D4029A" w:rsidP="00D4029A">
      <w:proofErr w:type="gramStart"/>
      <w:r>
        <w:t>sun</w:t>
      </w:r>
      <w:proofErr w:type="gramEnd"/>
      <w:r>
        <w:t xml:space="preserve"> from wilting me. It looked a bit odd, but the trick worked.”</w:t>
      </w:r>
    </w:p>
    <w:p w:rsidR="00D4029A" w:rsidRDefault="00D4029A" w:rsidP="00D4029A">
      <w:pPr>
        <w:ind w:firstLine="720"/>
      </w:pPr>
      <w:r>
        <w:t>Jeff sipped through the foam in his mug.</w:t>
      </w:r>
    </w:p>
    <w:p w:rsidR="00D4029A" w:rsidRDefault="00D4029A" w:rsidP="00D4029A">
      <w:pPr>
        <w:ind w:firstLine="720"/>
      </w:pPr>
      <w:r>
        <w:t>“I pushed Satyr Hill at eighteen as we came back from the hunt</w:t>
      </w:r>
    </w:p>
    <w:p w:rsidR="00D4029A" w:rsidRDefault="00D4029A" w:rsidP="00D4029A">
      <w:proofErr w:type="gramStart"/>
      <w:r>
        <w:t>club</w:t>
      </w:r>
      <w:proofErr w:type="gramEnd"/>
      <w:r>
        <w:t>. No one could stay with me. I took some water from my handler at</w:t>
      </w:r>
    </w:p>
    <w:p w:rsidR="00D4029A" w:rsidRDefault="00D4029A" w:rsidP="00D4029A">
      <w:proofErr w:type="gramStart"/>
      <w:r>
        <w:t>20-miles.</w:t>
      </w:r>
      <w:proofErr w:type="gramEnd"/>
      <w:r>
        <w:t xml:space="preserve"> After that, the win was a formality. They cheered me all the way</w:t>
      </w:r>
    </w:p>
    <w:p w:rsidR="00D4029A" w:rsidRDefault="00D4029A" w:rsidP="00D4029A">
      <w:proofErr w:type="gramStart"/>
      <w:r>
        <w:t>in</w:t>
      </w:r>
      <w:proofErr w:type="gramEnd"/>
      <w:r>
        <w:t>, the people, my people, were out in the street. The police cruiser cleared</w:t>
      </w:r>
    </w:p>
    <w:p w:rsidR="00D4029A" w:rsidRDefault="00D4029A" w:rsidP="00D4029A">
      <w:proofErr w:type="gramStart"/>
      <w:r>
        <w:t>the</w:t>
      </w:r>
      <w:proofErr w:type="gramEnd"/>
      <w:r>
        <w:t xml:space="preserve"> way. They called me ‘Sun Paperboy,’ from my early days with the paper.</w:t>
      </w:r>
    </w:p>
    <w:p w:rsidR="00D4029A" w:rsidRDefault="00D4029A" w:rsidP="00D4029A">
      <w:r>
        <w:t>That’s how I trained when I started. My paper route was 10-miles. It took</w:t>
      </w:r>
    </w:p>
    <w:p w:rsidR="00D4029A" w:rsidRDefault="00D4029A" w:rsidP="00D4029A">
      <w:proofErr w:type="gramStart"/>
      <w:r>
        <w:t>two</w:t>
      </w:r>
      <w:proofErr w:type="gramEnd"/>
      <w:r>
        <w:t xml:space="preserve"> hours each morning and each afternoon. I would jog the entire route.</w:t>
      </w:r>
    </w:p>
    <w:p w:rsidR="00D4029A" w:rsidRDefault="00D4029A" w:rsidP="00D4029A">
      <w:proofErr w:type="gramStart"/>
      <w:r>
        <w:t>Largest in the city.</w:t>
      </w:r>
      <w:proofErr w:type="gramEnd"/>
      <w:r>
        <w:t xml:space="preserve"> The race finished at the town hall in front of hundreds.”</w:t>
      </w:r>
    </w:p>
    <w:p w:rsidR="00D4029A" w:rsidRDefault="00D4029A" w:rsidP="00D4029A">
      <w:r>
        <w:t>He paused, remembering.</w:t>
      </w:r>
    </w:p>
    <w:p w:rsidR="00D4029A" w:rsidRDefault="00D4029A" w:rsidP="00D4029A">
      <w:pPr>
        <w:ind w:firstLine="720"/>
      </w:pPr>
      <w:r>
        <w:t>“Unbelievable. What was your fastest race?”</w:t>
      </w:r>
    </w:p>
    <w:p w:rsidR="00D4029A" w:rsidRDefault="00D4029A" w:rsidP="00D4029A">
      <w:pPr>
        <w:ind w:firstLine="720"/>
      </w:pPr>
      <w:r>
        <w:t>“2:32 at Baltimore, the Maryland record at that time and my last marathon.</w:t>
      </w:r>
    </w:p>
    <w:p w:rsidR="00D4029A" w:rsidRDefault="00D4029A" w:rsidP="00D4029A">
      <w:r>
        <w:t xml:space="preserve">I beat </w:t>
      </w:r>
      <w:proofErr w:type="spellStart"/>
      <w:r>
        <w:t>DeMar</w:t>
      </w:r>
      <w:proofErr w:type="spellEnd"/>
      <w:r>
        <w:t xml:space="preserve"> that day and it was hot. I was 30 years old and had</w:t>
      </w:r>
    </w:p>
    <w:p w:rsidR="00D4029A" w:rsidRDefault="00D4029A" w:rsidP="00D4029A">
      <w:proofErr w:type="gramStart"/>
      <w:r>
        <w:t>to</w:t>
      </w:r>
      <w:proofErr w:type="gramEnd"/>
      <w:r>
        <w:t xml:space="preserve"> go to work. I would have liked to run sub-2:30, but I concentrated on</w:t>
      </w:r>
    </w:p>
    <w:p w:rsidR="00D4029A" w:rsidRDefault="00D4029A" w:rsidP="00D4029A">
      <w:proofErr w:type="gramStart"/>
      <w:r>
        <w:t>winning</w:t>
      </w:r>
      <w:proofErr w:type="gramEnd"/>
      <w:r>
        <w:t>. I won 263 of 284 races in my career. I guess that’s enough. I’m</w:t>
      </w:r>
    </w:p>
    <w:p w:rsidR="00D4029A" w:rsidRDefault="00D4029A" w:rsidP="00D4029A">
      <w:proofErr w:type="gramStart"/>
      <w:r>
        <w:t>satisfied</w:t>
      </w:r>
      <w:proofErr w:type="gramEnd"/>
      <w:r>
        <w:t>.” He paused again.</w:t>
      </w:r>
    </w:p>
    <w:p w:rsidR="00D4029A" w:rsidRDefault="00D4029A" w:rsidP="00D4029A">
      <w:pPr>
        <w:ind w:firstLine="720"/>
      </w:pPr>
      <w:r>
        <w:t>“That’s an incredible percentage. I can’t believe I’m having a beer with</w:t>
      </w:r>
    </w:p>
    <w:p w:rsidR="00D4029A" w:rsidRDefault="00D4029A" w:rsidP="00D4029A">
      <w:proofErr w:type="gramStart"/>
      <w:r>
        <w:t>an</w:t>
      </w:r>
      <w:proofErr w:type="gramEnd"/>
      <w:r>
        <w:t xml:space="preserve"> Olympian. I met Emile </w:t>
      </w:r>
      <w:proofErr w:type="spellStart"/>
      <w:r>
        <w:t>Zatopek</w:t>
      </w:r>
      <w:proofErr w:type="spellEnd"/>
      <w:r>
        <w:t xml:space="preserve"> once at Frankfurt. He was a real gentleman</w:t>
      </w:r>
    </w:p>
    <w:p w:rsidR="00D4029A" w:rsidRDefault="00D4029A" w:rsidP="00D4029A">
      <w:proofErr w:type="gramStart"/>
      <w:r>
        <w:t>and</w:t>
      </w:r>
      <w:proofErr w:type="gramEnd"/>
      <w:r>
        <w:t xml:space="preserve"> one of the greatest of all time. Do you remember him?”</w:t>
      </w:r>
    </w:p>
    <w:p w:rsidR="00D4029A" w:rsidRDefault="00D4029A" w:rsidP="00D4029A">
      <w:pPr>
        <w:ind w:firstLine="720"/>
      </w:pPr>
      <w:r>
        <w:lastRenderedPageBreak/>
        <w:t>“I do remember him. He ran in the 50’s and was invincible then. I was</w:t>
      </w:r>
    </w:p>
    <w:p w:rsidR="00D4029A" w:rsidRDefault="00D4029A" w:rsidP="00D4029A">
      <w:proofErr w:type="gramStart"/>
      <w:r>
        <w:t>working</w:t>
      </w:r>
      <w:proofErr w:type="gramEnd"/>
      <w:r>
        <w:t xml:space="preserve"> at Sparrows Point by then and retired but read about his victories</w:t>
      </w:r>
    </w:p>
    <w:p w:rsidR="00D4029A" w:rsidRDefault="00D4029A" w:rsidP="00D4029A">
      <w:proofErr w:type="gramStart"/>
      <w:r>
        <w:t>in</w:t>
      </w:r>
      <w:proofErr w:type="gramEnd"/>
      <w:r>
        <w:t xml:space="preserve"> the paper. It was a difficult time for me, no longer racing.” Bill stared at</w:t>
      </w:r>
    </w:p>
    <w:p w:rsidR="00D4029A" w:rsidRDefault="00D4029A" w:rsidP="00D4029A">
      <w:proofErr w:type="gramStart"/>
      <w:r>
        <w:t>his</w:t>
      </w:r>
      <w:proofErr w:type="gramEnd"/>
      <w:r>
        <w:t xml:space="preserve"> beer in silence but became reanimated quickly. “In my time, the greatest</w:t>
      </w:r>
    </w:p>
    <w:p w:rsidR="00D4029A" w:rsidRDefault="00D4029A" w:rsidP="00D4029A">
      <w:proofErr w:type="gramStart"/>
      <w:r>
        <w:t>was</w:t>
      </w:r>
      <w:proofErr w:type="gramEnd"/>
      <w:r>
        <w:t xml:space="preserve"> </w:t>
      </w:r>
      <w:proofErr w:type="spellStart"/>
      <w:r>
        <w:t>Paavo</w:t>
      </w:r>
      <w:proofErr w:type="spellEnd"/>
      <w:r>
        <w:t xml:space="preserve"> </w:t>
      </w:r>
      <w:proofErr w:type="spellStart"/>
      <w:r>
        <w:t>Nurmi</w:t>
      </w:r>
      <w:proofErr w:type="spellEnd"/>
      <w:r>
        <w:t>. I met him in Amsterdam. It’s all changed since my day. I</w:t>
      </w:r>
    </w:p>
    <w:p w:rsidR="00D4029A" w:rsidRDefault="00D4029A" w:rsidP="00D4029A">
      <w:proofErr w:type="gramStart"/>
      <w:r>
        <w:t>don’t</w:t>
      </w:r>
      <w:proofErr w:type="gramEnd"/>
      <w:r>
        <w:t xml:space="preserve"> envy you with the competition today. These African chaps seem born</w:t>
      </w:r>
    </w:p>
    <w:p w:rsidR="00D4029A" w:rsidRDefault="00D4029A" w:rsidP="00D4029A">
      <w:proofErr w:type="gramStart"/>
      <w:r>
        <w:t>to</w:t>
      </w:r>
      <w:proofErr w:type="gramEnd"/>
      <w:r>
        <w:t xml:space="preserve"> run.”</w:t>
      </w:r>
    </w:p>
    <w:p w:rsidR="00D4029A" w:rsidRDefault="00D4029A" w:rsidP="00D4029A">
      <w:pPr>
        <w:ind w:firstLine="720"/>
      </w:pPr>
      <w:r>
        <w:t>“Tell me about it. The Kenyans and Ethiopians can go ten deep in the</w:t>
      </w:r>
    </w:p>
    <w:p w:rsidR="00D4029A" w:rsidRDefault="00D4029A" w:rsidP="00D4029A">
      <w:proofErr w:type="gramStart"/>
      <w:r>
        <w:t>bigger</w:t>
      </w:r>
      <w:proofErr w:type="gramEnd"/>
      <w:r>
        <w:t xml:space="preserve"> races and I can’t do anything about that. All I can do is train as hard</w:t>
      </w:r>
    </w:p>
    <w:p w:rsidR="00D4029A" w:rsidRDefault="00D4029A" w:rsidP="00D4029A">
      <w:proofErr w:type="gramStart"/>
      <w:r>
        <w:t>and</w:t>
      </w:r>
      <w:proofErr w:type="gramEnd"/>
      <w:r>
        <w:t xml:space="preserve"> as long as possible, even if I don’t win. I’m okay with that outcome.”</w:t>
      </w:r>
    </w:p>
    <w:p w:rsidR="00D4029A" w:rsidRDefault="00D4029A" w:rsidP="00D4029A">
      <w:pPr>
        <w:ind w:firstLine="720"/>
      </w:pPr>
      <w:r>
        <w:t>“There’s another way now that we didn’t have back then. Some athletes</w:t>
      </w:r>
    </w:p>
    <w:p w:rsidR="00D4029A" w:rsidRDefault="00D4029A" w:rsidP="00D4029A">
      <w:proofErr w:type="gramStart"/>
      <w:r>
        <w:t>use</w:t>
      </w:r>
      <w:proofErr w:type="gramEnd"/>
      <w:r>
        <w:t xml:space="preserve"> supplements to recover faster and run </w:t>
      </w:r>
      <w:r>
        <w:t>longer. You might be able to be</w:t>
      </w:r>
    </w:p>
    <w:p w:rsidR="00D4029A" w:rsidRDefault="00D4029A" w:rsidP="00D4029A">
      <w:proofErr w:type="gramStart"/>
      <w:r>
        <w:t>one</w:t>
      </w:r>
      <w:proofErr w:type="gramEnd"/>
      <w:r>
        <w:t xml:space="preserve"> of the best in America and even beat the Africans with supplements.</w:t>
      </w:r>
    </w:p>
    <w:p w:rsidR="00D4029A" w:rsidRDefault="00D4029A" w:rsidP="00D4029A">
      <w:r>
        <w:t>I’ve seen the effects they have on good athletes that become national and</w:t>
      </w:r>
    </w:p>
    <w:p w:rsidR="00D4029A" w:rsidRDefault="00D4029A" w:rsidP="00D4029A">
      <w:proofErr w:type="gramStart"/>
      <w:r>
        <w:t>international</w:t>
      </w:r>
      <w:proofErr w:type="gramEnd"/>
      <w:r>
        <w:t xml:space="preserve"> champions.”</w:t>
      </w:r>
    </w:p>
    <w:p w:rsidR="00D4029A" w:rsidRDefault="00D4029A" w:rsidP="00D4029A">
      <w:pPr>
        <w:ind w:firstLine="720"/>
      </w:pPr>
      <w:r>
        <w:t>“Are you talking about drugs and suggesting I dope?”</w:t>
      </w:r>
    </w:p>
    <w:p w:rsidR="00D4029A" w:rsidRDefault="00D4029A" w:rsidP="00D4029A">
      <w:pPr>
        <w:ind w:firstLine="720"/>
      </w:pPr>
      <w:r>
        <w:t xml:space="preserve">“Is that what they call it now, doping? </w:t>
      </w:r>
      <w:proofErr w:type="gramStart"/>
      <w:r>
        <w:t>Funny name.”</w:t>
      </w:r>
      <w:proofErr w:type="gramEnd"/>
    </w:p>
    <w:p w:rsidR="00D4029A" w:rsidRDefault="00D4029A" w:rsidP="00D4029A">
      <w:pPr>
        <w:ind w:firstLine="720"/>
      </w:pPr>
      <w:r>
        <w:t>“They’ve started testing for steroids. I won’t do it. I finally got rid of</w:t>
      </w:r>
    </w:p>
    <w:p w:rsidR="00D4029A" w:rsidRDefault="00D4029A" w:rsidP="00D4029A">
      <w:proofErr w:type="gramStart"/>
      <w:r>
        <w:t>my</w:t>
      </w:r>
      <w:proofErr w:type="gramEnd"/>
      <w:r>
        <w:t xml:space="preserve"> acne and wouldn’t risk that or the other side effects. If I finish top ten</w:t>
      </w:r>
    </w:p>
    <w:p w:rsidR="00D4029A" w:rsidRDefault="00D4029A" w:rsidP="00D4029A">
      <w:proofErr w:type="gramStart"/>
      <w:r>
        <w:t>or</w:t>
      </w:r>
      <w:proofErr w:type="gramEnd"/>
      <w:r>
        <w:t xml:space="preserve"> even top twenty but clean, then I’m fine with those results.”</w:t>
      </w:r>
    </w:p>
    <w:p w:rsidR="00D4029A" w:rsidRDefault="00D4029A" w:rsidP="00D4029A">
      <w:pPr>
        <w:ind w:firstLine="720"/>
      </w:pPr>
      <w:r>
        <w:t>“You’ve just passed your first trial, lad. I wanted to see if you would</w:t>
      </w:r>
    </w:p>
    <w:p w:rsidR="00D4029A" w:rsidRDefault="00D4029A" w:rsidP="00D4029A">
      <w:proofErr w:type="gramStart"/>
      <w:r>
        <w:t>take</w:t>
      </w:r>
      <w:proofErr w:type="gramEnd"/>
      <w:r>
        <w:t xml:space="preserve"> the easy route and you didn’t. We’re going to work fine together. There</w:t>
      </w:r>
    </w:p>
    <w:p w:rsidR="00D4029A" w:rsidRDefault="00D4029A" w:rsidP="00D4029A">
      <w:proofErr w:type="gramStart"/>
      <w:r>
        <w:t>is</w:t>
      </w:r>
      <w:proofErr w:type="gramEnd"/>
      <w:r>
        <w:t xml:space="preserve"> no substitute for the road, the hills, and miles. I want you to consider</w:t>
      </w:r>
    </w:p>
    <w:p w:rsidR="00D4029A" w:rsidRDefault="00D4029A" w:rsidP="00D4029A">
      <w:proofErr w:type="gramStart"/>
      <w:r>
        <w:t>running</w:t>
      </w:r>
      <w:proofErr w:type="gramEnd"/>
      <w:r>
        <w:t xml:space="preserve"> Baltimore. I know you favor Marine Corps, and the DC race is a</w:t>
      </w:r>
    </w:p>
    <w:p w:rsidR="00D4029A" w:rsidRDefault="00D4029A" w:rsidP="00D4029A">
      <w:proofErr w:type="gramStart"/>
      <w:r>
        <w:t>good</w:t>
      </w:r>
      <w:proofErr w:type="gramEnd"/>
      <w:r>
        <w:t xml:space="preserve"> one. But I think you can win Baltimore in December. They would</w:t>
      </w:r>
    </w:p>
    <w:p w:rsidR="00D4029A" w:rsidRDefault="00D4029A" w:rsidP="00D4029A">
      <w:proofErr w:type="gramStart"/>
      <w:r>
        <w:lastRenderedPageBreak/>
        <w:t>pay</w:t>
      </w:r>
      <w:proofErr w:type="gramEnd"/>
      <w:r>
        <w:t xml:space="preserve"> your way as one of the invited runners.”</w:t>
      </w:r>
    </w:p>
    <w:p w:rsidR="00D4029A" w:rsidRDefault="00D4029A" w:rsidP="00D4029A">
      <w:pPr>
        <w:ind w:firstLine="720"/>
      </w:pPr>
      <w:r>
        <w:t>“What about Satyr Hill? We always avoided it in school, but my bus</w:t>
      </w:r>
    </w:p>
    <w:p w:rsidR="00D4029A" w:rsidRDefault="00D4029A" w:rsidP="00D4029A">
      <w:proofErr w:type="gramStart"/>
      <w:r>
        <w:t>drove</w:t>
      </w:r>
      <w:proofErr w:type="gramEnd"/>
      <w:r>
        <w:t xml:space="preserve"> up every day. It’s a monster.”</w:t>
      </w:r>
    </w:p>
    <w:p w:rsidR="00D4029A" w:rsidRDefault="00D4029A" w:rsidP="00D4029A">
      <w:pPr>
        <w:ind w:firstLine="720"/>
      </w:pPr>
      <w:r>
        <w:t>“I won on that hill, and I think you can too. You’re a strength runner</w:t>
      </w:r>
    </w:p>
    <w:p w:rsidR="00D4029A" w:rsidRDefault="00D4029A" w:rsidP="00D4029A">
      <w:proofErr w:type="gramStart"/>
      <w:r>
        <w:t>just</w:t>
      </w:r>
      <w:proofErr w:type="gramEnd"/>
      <w:r>
        <w:t xml:space="preserve"> like me. Baltimore will suit you well. Just think about it. It’s the</w:t>
      </w:r>
    </w:p>
    <w:p w:rsidR="00D4029A" w:rsidRDefault="00D4029A" w:rsidP="00D4029A">
      <w:proofErr w:type="gramStart"/>
      <w:r>
        <w:t>first</w:t>
      </w:r>
      <w:proofErr w:type="gramEnd"/>
      <w:r>
        <w:t xml:space="preserve"> weekend in December, so there is plenty of time to prepare, and the</w:t>
      </w:r>
    </w:p>
    <w:p w:rsidR="00D4029A" w:rsidRDefault="00D4029A" w:rsidP="00D4029A">
      <w:proofErr w:type="gramStart"/>
      <w:r>
        <w:t>weather</w:t>
      </w:r>
      <w:proofErr w:type="gramEnd"/>
      <w:r>
        <w:t xml:space="preserve"> should still be good.” Bill stood and put on his hat. “I’ll leave you</w:t>
      </w:r>
    </w:p>
    <w:p w:rsidR="00D4029A" w:rsidRDefault="00D4029A" w:rsidP="00D4029A">
      <w:proofErr w:type="gramStart"/>
      <w:r>
        <w:t>now</w:t>
      </w:r>
      <w:proofErr w:type="gramEnd"/>
      <w:r>
        <w:t>. Enjoy your night out. Not too many of those.” He pointed at the</w:t>
      </w:r>
    </w:p>
    <w:p w:rsidR="00D4029A" w:rsidRDefault="00D4029A" w:rsidP="00D4029A">
      <w:proofErr w:type="gramStart"/>
      <w:r>
        <w:t>two</w:t>
      </w:r>
      <w:proofErr w:type="gramEnd"/>
      <w:r>
        <w:t xml:space="preserve"> beers, his still untouched. “Take two easy days to recover, and we’ll do</w:t>
      </w:r>
    </w:p>
    <w:p w:rsidR="00D4029A" w:rsidRDefault="00D4029A" w:rsidP="00D4029A">
      <w:proofErr w:type="gramStart"/>
      <w:r>
        <w:t>hill</w:t>
      </w:r>
      <w:proofErr w:type="gramEnd"/>
      <w:r>
        <w:t xml:space="preserve"> repeats on Wednesday. I’ll meet with you after that workout.” Bill left,</w:t>
      </w:r>
    </w:p>
    <w:p w:rsidR="00D4029A" w:rsidRDefault="00D4029A" w:rsidP="00D4029A">
      <w:proofErr w:type="gramStart"/>
      <w:r>
        <w:t>followed</w:t>
      </w:r>
      <w:proofErr w:type="gramEnd"/>
      <w:r>
        <w:t xml:space="preserve"> closely by Matt’s friend. A breeze blew into the bar, clearing the</w:t>
      </w:r>
    </w:p>
    <w:p w:rsidR="00D4029A" w:rsidRDefault="00D4029A" w:rsidP="00D4029A">
      <w:proofErr w:type="gramStart"/>
      <w:r>
        <w:t>musty</w:t>
      </w:r>
      <w:proofErr w:type="gramEnd"/>
      <w:r>
        <w:t xml:space="preserve"> smell.</w:t>
      </w:r>
    </w:p>
    <w:p w:rsidR="00D4029A" w:rsidRDefault="00D4029A" w:rsidP="00D4029A">
      <w:pPr>
        <w:ind w:firstLine="720"/>
      </w:pPr>
      <w:r>
        <w:t>Matt sat down where Bill had been sitting. He eyed the mug. “You</w:t>
      </w:r>
    </w:p>
    <w:p w:rsidR="00D4029A" w:rsidRDefault="00D4029A" w:rsidP="00D4029A">
      <w:proofErr w:type="gramStart"/>
      <w:r>
        <w:t>ordered</w:t>
      </w:r>
      <w:proofErr w:type="gramEnd"/>
      <w:r>
        <w:t xml:space="preserve"> for me? </w:t>
      </w:r>
      <w:proofErr w:type="gramStart"/>
      <w:r>
        <w:t>How thoughtful.”</w:t>
      </w:r>
      <w:proofErr w:type="gramEnd"/>
    </w:p>
    <w:p w:rsidR="00D4029A" w:rsidRDefault="00D4029A" w:rsidP="00D4029A">
      <w:pPr>
        <w:ind w:firstLine="720"/>
      </w:pPr>
      <w:r>
        <w:t xml:space="preserve">“It was Bill’s, but he didn’t drink any. You can have it. Did you </w:t>
      </w:r>
      <w:proofErr w:type="gramStart"/>
      <w:r>
        <w:t>see</w:t>
      </w:r>
      <w:proofErr w:type="gramEnd"/>
    </w:p>
    <w:p w:rsidR="00D4029A" w:rsidRDefault="00D4029A" w:rsidP="00D4029A">
      <w:proofErr w:type="gramStart"/>
      <w:r>
        <w:t>him</w:t>
      </w:r>
      <w:proofErr w:type="gramEnd"/>
      <w:r>
        <w:t>?”</w:t>
      </w:r>
    </w:p>
    <w:p w:rsidR="00D4029A" w:rsidRDefault="00D4029A" w:rsidP="00D4029A">
      <w:pPr>
        <w:ind w:firstLine="720"/>
      </w:pPr>
      <w:r>
        <w:t>“I wasn’t paying attention.” Matt still had a big grin. He slurped the</w:t>
      </w:r>
    </w:p>
    <w:p w:rsidR="00D4029A" w:rsidRDefault="00D4029A" w:rsidP="00D4029A">
      <w:proofErr w:type="gramStart"/>
      <w:r>
        <w:t>beer</w:t>
      </w:r>
      <w:proofErr w:type="gramEnd"/>
      <w:r>
        <w:t>. “We only looked over once. She wanted to get a look at the famous</w:t>
      </w:r>
    </w:p>
    <w:p w:rsidR="00D4029A" w:rsidRDefault="00D4029A" w:rsidP="00D4029A">
      <w:proofErr w:type="gramStart"/>
      <w:r>
        <w:t>Olympic Trials runner, Jeff Dillon.</w:t>
      </w:r>
      <w:proofErr w:type="gramEnd"/>
      <w:r>
        <w:t xml:space="preserve"> Don’t let it go to your head. I told her</w:t>
      </w:r>
    </w:p>
    <w:p w:rsidR="00D4029A" w:rsidRDefault="00D4029A" w:rsidP="00D4029A">
      <w:proofErr w:type="gramStart"/>
      <w:r>
        <w:t>you</w:t>
      </w:r>
      <w:proofErr w:type="gramEnd"/>
      <w:r>
        <w:t xml:space="preserve"> were just a poor house painter.”</w:t>
      </w:r>
    </w:p>
    <w:p w:rsidR="00D4029A" w:rsidRDefault="00D4029A" w:rsidP="00D4029A">
      <w:pPr>
        <w:ind w:firstLine="720"/>
      </w:pPr>
      <w:r>
        <w:t xml:space="preserve"> </w:t>
      </w:r>
      <w:r>
        <w:t>“Bill is odd, the way he pops up everywhere. He said he just happened</w:t>
      </w:r>
    </w:p>
    <w:p w:rsidR="00D4029A" w:rsidRDefault="00D4029A" w:rsidP="00D4029A">
      <w:proofErr w:type="gramStart"/>
      <w:r>
        <w:t>to</w:t>
      </w:r>
      <w:proofErr w:type="gramEnd"/>
      <w:r>
        <w:t xml:space="preserve"> be eating here. We talked about training, the Olympics, and the</w:t>
      </w:r>
    </w:p>
    <w:p w:rsidR="00D4029A" w:rsidRDefault="00D4029A" w:rsidP="00D4029A">
      <w:proofErr w:type="gramStart"/>
      <w:r>
        <w:t>Africans.</w:t>
      </w:r>
      <w:proofErr w:type="gramEnd"/>
      <w:r>
        <w:t xml:space="preserve"> Oh, and we talked about doping.”</w:t>
      </w:r>
    </w:p>
    <w:p w:rsidR="00D4029A" w:rsidRDefault="00D4029A" w:rsidP="00D4029A">
      <w:pPr>
        <w:ind w:firstLine="720"/>
      </w:pPr>
      <w:r>
        <w:t>“He wants you to dope? Don’t let Randy hear anything about drugs.</w:t>
      </w:r>
    </w:p>
    <w:p w:rsidR="00D4029A" w:rsidRDefault="00D4029A" w:rsidP="00D4029A">
      <w:r>
        <w:t>He will blow the whistle in a heartbeat. We can’t have even a hint of doping</w:t>
      </w:r>
    </w:p>
    <w:p w:rsidR="00D4029A" w:rsidRDefault="00D4029A" w:rsidP="00D4029A">
      <w:proofErr w:type="gramStart"/>
      <w:r>
        <w:lastRenderedPageBreak/>
        <w:t>around</w:t>
      </w:r>
      <w:proofErr w:type="gramEnd"/>
      <w:r>
        <w:t xml:space="preserve"> the program with the NCAA.”</w:t>
      </w:r>
    </w:p>
    <w:p w:rsidR="00D4029A" w:rsidRDefault="00D4029A" w:rsidP="00D4029A">
      <w:pPr>
        <w:ind w:firstLine="720"/>
      </w:pPr>
      <w:r>
        <w:t>“Bill said he was testing me. It was just a strange way to go about asking</w:t>
      </w:r>
    </w:p>
    <w:p w:rsidR="00D4029A" w:rsidRDefault="00D4029A" w:rsidP="00D4029A">
      <w:proofErr w:type="gramStart"/>
      <w:r>
        <w:t>me</w:t>
      </w:r>
      <w:proofErr w:type="gramEnd"/>
      <w:r>
        <w:t xml:space="preserve"> or finding out what I thought about steroids. I told him no, so I guess</w:t>
      </w:r>
    </w:p>
    <w:p w:rsidR="00D4029A" w:rsidRDefault="00D4029A" w:rsidP="00D4029A">
      <w:r>
        <w:t>I passed the test. Well, here’s to old loves and even older coaches, both can</w:t>
      </w:r>
    </w:p>
    <w:p w:rsidR="00D4029A" w:rsidRDefault="00D4029A" w:rsidP="00D4029A">
      <w:proofErr w:type="gramStart"/>
      <w:r>
        <w:t>drive</w:t>
      </w:r>
      <w:proofErr w:type="gramEnd"/>
      <w:r>
        <w:t xml:space="preserve"> you nuts.”</w:t>
      </w:r>
    </w:p>
    <w:p w:rsidR="00D4029A" w:rsidRDefault="00D4029A" w:rsidP="00D4029A">
      <w:pPr>
        <w:ind w:firstLine="720"/>
      </w:pPr>
      <w:bookmarkStart w:id="0" w:name="_GoBack"/>
      <w:bookmarkEnd w:id="0"/>
      <w:r>
        <w:t>Jeff clicked Matt’s mug and savored the moment; the beer cold, the</w:t>
      </w:r>
    </w:p>
    <w:p w:rsidR="00D4029A" w:rsidRDefault="00D4029A" w:rsidP="00D4029A">
      <w:proofErr w:type="gramStart"/>
      <w:r>
        <w:t>light</w:t>
      </w:r>
      <w:proofErr w:type="gramEnd"/>
      <w:r>
        <w:t xml:space="preserve"> jazz, and the reassuring quiver in his muscles from the 24 miles under</w:t>
      </w:r>
    </w:p>
    <w:p w:rsidR="005F0D85" w:rsidRDefault="00D4029A" w:rsidP="00D4029A">
      <w:proofErr w:type="gramStart"/>
      <w:r>
        <w:t>sun</w:t>
      </w:r>
      <w:proofErr w:type="gramEnd"/>
      <w:r>
        <w:t xml:space="preserve"> and moon.</w:t>
      </w:r>
    </w:p>
    <w:sectPr w:rsidR="005F0D85" w:rsidSect="00B9004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TMzMTSxMDQ1MjFQ0lEKTi0uzszPAykwrAUABbw+5SwAAAA="/>
  </w:docVars>
  <w:rsids>
    <w:rsidRoot w:val="00D4029A"/>
    <w:rsid w:val="005F0D85"/>
    <w:rsid w:val="00B90042"/>
    <w:rsid w:val="00D40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2185</Words>
  <Characters>12458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Dill</dc:creator>
  <cp:lastModifiedBy>Jim Dill</cp:lastModifiedBy>
  <cp:revision>1</cp:revision>
  <dcterms:created xsi:type="dcterms:W3CDTF">2019-08-30T13:50:00Z</dcterms:created>
  <dcterms:modified xsi:type="dcterms:W3CDTF">2019-08-30T13:59:00Z</dcterms:modified>
</cp:coreProperties>
</file>